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6fb9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d779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2b6ed3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3d4c22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6:14:21Z</dcterms:created>
  <dcterms:modified xsi:type="dcterms:W3CDTF">2022-01-09T16:14:21Z</dcterms:modified>
</cp:coreProperties>
</file>